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w:t>
      </w:r>
      <w:r>
        <w:t xml:space="preserve"> </w:t>
      </w:r>
      <w:r>
        <w:t xml:space="preserve">Brisbane,</w:t>
      </w:r>
      <w:r>
        <w:t xml:space="preserve"> </w:t>
      </w:r>
      <w:r>
        <w:t xml:space="preserve">Australia</w:t>
      </w:r>
    </w:p>
    <w:bookmarkStart w:id="20" w:name="Xb63d219b43fcfcbc4a8df4daab530f9427b18ad"/>
    <w:p>
      <w:pPr>
        <w:pStyle w:val="Heading1"/>
      </w:pPr>
      <w:r>
        <w:t xml:space="preserve">Statement of Purpose: Pursuing Excellence as a Sales Executive in Brisbane, Australia</w:t>
      </w:r>
    </w:p>
    <w:p>
      <w:pPr>
        <w:pStyle w:val="FirstParagraph"/>
      </w:pPr>
      <w:r>
        <w:t xml:space="preserve">From the vibrant energy of the Brisbane CBD to the strategic positioning of our city as a gateway to Asia-Pacific trade, I am deeply motivated to launch my career as a dynamic Sales Executive within Australia’s thriving business landscape. This Statement of Purpose outlines my professional trajectory, core competencies, and unwavering commitment to contributing meaningfully to the sales ecosystem in Brisbane. My aspiration is not merely to secure roles but to become an indispensable asset driving sustainable growth for organisations operating at the heart of Australia’s fastest-growing capital city.</w:t>
      </w:r>
    </w:p>
    <w:p>
      <w:pPr>
        <w:pStyle w:val="BodyText"/>
      </w:pPr>
      <w:r>
        <w:t xml:space="preserve">My journey into sales began during my undergraduate studies in Business Administration at the University of Queensland (UQ), where I immersed myself in courses spanning Consumer Behaviour, Strategic Sales Management, and International Trade. It was within these academic frameworks that I discovered my genuine passion: transforming complex business challenges into compelling value propositions through authentic relationship-building. This foundation was further strengthened through an intensive internship with a leading Brisbane-based B2B technology solutions provider. There, I wasn't just learning sales techniques; I was witnessing firsthand how a Sales Executive’s strategic acumen directly impacts market share within the specific context of the Australian economy and Brisbane’s unique commercial environment.</w:t>
      </w:r>
    </w:p>
    <w:p>
      <w:pPr>
        <w:pStyle w:val="BodyText"/>
      </w:pPr>
      <w:r>
        <w:t xml:space="preserve">What distinguishes my approach is an intrinsic understanding that effective sales in Australia Brisbane requires more than transactional prowess—it demands cultural intelligence and local market fluency. During my internship, I actively engaged with clients across diverse Brisbane sectors: healthcare providers navigating Queensland Health reforms, logistics firms leveraging the Port of Brisbane’s expansion, and emerging EdTech startups targeting the robust education market. I quickly learned that success hinges on understanding local regulatory nuances (like ASIC compliance), industry-specific pain points (such as supply chain disruptions impacting Queensland exporters), and the distinct communication styles prevalent in Australian business culture—where directness is valued but underpinned by strong rapport. This experience solidified my conviction that becoming a Sales Executive in Brisbane isn't just a career choice; it's an opportunity to operate at the nexus of Australia's economic dynamism and global connectivity.</w:t>
      </w:r>
    </w:p>
    <w:p>
      <w:pPr>
        <w:pStyle w:val="BodyText"/>
      </w:pPr>
      <w:r>
        <w:t xml:space="preserve">My professional development has been rigorously focused on developing the precise skill set required for high-performance sales within Australia. I have actively pursued certifications relevant to the Australian market, including completing the Australian Sales Institute’s Professional Selling Skills program, which emphasized consultative selling techniques tailored to local client expectations. I am proficient in leveraging industry-standard CRM platforms like Salesforce and Dynamics 365, but more importantly, I understand how to use data analytics—not just for reporting— but to uncover actionable insights specific to Brisbane's evolving market segments. For instance, analysing regional economic indicators (like the growth projections for the Queensland tourism sector post-pandemic or advancements in renewable energy projects) directly informed my strategy when pitching solutions to clients in those industries. My ability to build trust quickly, negotiate win-win outcomes, and manage complex sales cycles has been consistently validated by exceeding targets by 15-20% during my internship period.</w:t>
      </w:r>
    </w:p>
    <w:p>
      <w:pPr>
        <w:pStyle w:val="BodyText"/>
      </w:pPr>
      <w:r>
        <w:t xml:space="preserve">Why Brisbane? The city’s strategic position as a major economic hub for Southeast Asia and the Pacific is undeniable. As Australia’s third-largest city, Brisbane offers an unparalleled blend of business opportunity, quality of life, and cultural vibrancy that fuels innovation. I am particularly drawn to the opportunities presented by sectors experiencing significant growth within the Brisbane market: sustainable infrastructure development (supporting Queensland Government's Infrastructure Plan), advanced manufacturing expansion (leveraging proximity to ports and resources), and the burgeoning fintech ecosystem in South Bank. I am not merely seeking any sales role; I aim to become a Sales Executive who can navigate these specific Brisbane market landscapes, contributing to the city's economic narrative through tangible results for Australian businesses. My goal is deeply intertwined with Australia’s commitment to fostering competitive, export-focused industries—a vision that resonates powerfully with my professional identity.</w:t>
      </w:r>
    </w:p>
    <w:p>
      <w:pPr>
        <w:pStyle w:val="BodyText"/>
      </w:pPr>
      <w:r>
        <w:t xml:space="preserve">I understand that thriving as a Sales Executive in Brisbane demands continuous adaptation. The Australian sales landscape evolves rapidly, influenced by digital transformation, changing consumer expectations post-pandemic, and global economic shifts. I am committed to ongoing learning—staying abreast of industry publications like *The Australian*, participating in events hosted by the Brisbane Chamber of Commerce, and actively seeking mentorship from seasoned professionals within the Brisbane business community. This commitment ensures my strategies remain relevant and impactful for clients operating within Australia’s specific regulatory and market context.</w:t>
      </w:r>
    </w:p>
    <w:p>
      <w:pPr>
        <w:pStyle w:val="BodyText"/>
      </w:pPr>
      <w:r>
        <w:t xml:space="preserve">My ultimate career objective is to become a recognised Sales Executive leader within Brisbane's commercial sphere, known not only for consistently exceeding quotas but also for fostering long-term partnerships that drive mutual growth. I aspire to mentor future sales talent within the Brisbane ecosystem, contributing to building a stronger, more collaborative sales community in Australia. I am eager to bring my proven ability in client acquisition and retention, my deep understanding of Australian market dynamics, and my genuine enthusiasm for Brisbane's economic trajectory to an organisation poised for expansion within this exciting market.</w:t>
      </w:r>
    </w:p>
    <w:p>
      <w:pPr>
        <w:pStyle w:val="BodyText"/>
      </w:pPr>
      <w:r>
        <w:t xml:space="preserve">The opportunity presented by a Sales Executive role in Australia Brisbane represents the perfect convergence of my skills, passions, and professional ambitions. I am confident that my proactive approach to relationship-building, strategic market understanding honed through direct experience in Brisbane, and unwavering dedication to ethical sales practices will enable me to make an immediate and significant contribution. I am ready to leverage my capabilities within the dynamic Brisbane business environment, actively participating in shaping its success as a key Sales Executive for a forward-thinking Australian organisation.</w:t>
      </w:r>
    </w:p>
    <w:p>
      <w:pPr>
        <w:pStyle w:val="BodyText"/>
      </w:pPr>
      <w:r>
        <w:t xml:space="preserve">I respectfully submit this Statement of Purpose as my formal expression of intent. I am eager to discuss how my vision for sales excellence aligns with your organisation's goals and how I can become an integral part of Brisbane's thriving commercial community. Thank you for considering my application to contribute as a Sales Executive in Australia Brisba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 Brisbane, Australia</dc:title>
  <dc:creator/>
  <dc:language>en</dc:language>
  <cp:keywords/>
  <dcterms:created xsi:type="dcterms:W3CDTF">2025-12-09T07:19:08Z</dcterms:created>
  <dcterms:modified xsi:type="dcterms:W3CDTF">2025-12-09T07:19:08Z</dcterms:modified>
</cp:coreProperties>
</file>

<file path=docProps/custom.xml><?xml version="1.0" encoding="utf-8"?>
<Properties xmlns="http://schemas.openxmlformats.org/officeDocument/2006/custom-properties" xmlns:vt="http://schemas.openxmlformats.org/officeDocument/2006/docPropsVTypes"/>
</file>